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4378A3" w14:textId="0D4D1B88" w:rsidR="00B9320B" w:rsidRPr="00FF4139" w:rsidRDefault="00883E7F" w:rsidP="00FF4139">
      <w:pPr>
        <w:spacing w:after="240"/>
        <w:jc w:val="center"/>
        <w:rPr>
          <w:rFonts w:ascii="Arial Narrow" w:hAnsi="Arial Narrow"/>
          <w:b/>
          <w:bCs/>
          <w:sz w:val="22"/>
          <w:szCs w:val="22"/>
          <w:lang w:val="ru-RU"/>
        </w:rPr>
      </w:pPr>
      <w:proofErr w:type="spellStart"/>
      <w:r>
        <w:rPr>
          <w:rFonts w:ascii="Arial Narrow" w:hAnsi="Arial Narrow"/>
          <w:b/>
          <w:bCs/>
          <w:sz w:val="22"/>
          <w:szCs w:val="22"/>
          <w:lang w:val="ru-RU"/>
        </w:rPr>
        <w:t>Декларація</w:t>
      </w:r>
      <w:proofErr w:type="spellEnd"/>
      <w:r>
        <w:rPr>
          <w:rFonts w:ascii="Arial Narrow" w:hAnsi="Arial Narrow"/>
          <w:b/>
          <w:bCs/>
          <w:sz w:val="22"/>
          <w:szCs w:val="22"/>
          <w:lang w:val="ru-RU"/>
        </w:rPr>
        <w:t xml:space="preserve"> про </w:t>
      </w:r>
      <w:proofErr w:type="spellStart"/>
      <w:r>
        <w:rPr>
          <w:rFonts w:ascii="Arial Narrow" w:hAnsi="Arial Narrow"/>
          <w:b/>
          <w:bCs/>
          <w:sz w:val="22"/>
          <w:szCs w:val="22"/>
          <w:lang w:val="ru-RU"/>
        </w:rPr>
        <w:t>доброчесність</w:t>
      </w:r>
      <w:proofErr w:type="spellEnd"/>
      <w:r w:rsidR="00250E27" w:rsidRPr="007C3A15">
        <w:rPr>
          <w:rFonts w:ascii="Arial Narrow" w:hAnsi="Arial Narrow"/>
          <w:b/>
          <w:bCs/>
          <w:sz w:val="22"/>
          <w:szCs w:val="22"/>
          <w:lang w:val="ru-RU"/>
        </w:rPr>
        <w:t xml:space="preserve"> </w:t>
      </w:r>
    </w:p>
    <w:p w14:paraId="1343ED80" w14:textId="308F800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давач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ш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цікавлен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сторон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у/контракт з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о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>.</w:t>
      </w:r>
    </w:p>
    <w:p w14:paraId="2FFB1534" w14:textId="7F4A51D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ідповід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имо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наших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нутрішніх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цедур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еревір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рочесност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оц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ризик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всіх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артнер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с</w:t>
      </w:r>
      <w:r w:rsidR="006B3A48">
        <w:rPr>
          <w:rFonts w:ascii="Arial Narrow" w:hAnsi="Arial Narrow"/>
          <w:sz w:val="22"/>
          <w:szCs w:val="22"/>
          <w:lang w:val="ru-RU"/>
        </w:rPr>
        <w:t>имо</w:t>
      </w:r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и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екларацію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рочес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вед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уклад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контракту.</w:t>
      </w:r>
    </w:p>
    <w:p w14:paraId="4EBEA49A" w14:textId="0C09D829" w:rsidR="0076207B" w:rsidRPr="00FF4139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Це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онтрольн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список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ю</w:t>
      </w:r>
      <w:r w:rsidR="006B3A48">
        <w:rPr>
          <w:rFonts w:ascii="Arial Narrow" w:hAnsi="Arial Narrow"/>
          <w:sz w:val="22"/>
          <w:szCs w:val="22"/>
          <w:lang w:val="ru-RU"/>
        </w:rPr>
        <w:t>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і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ідпису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омпанія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юридич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обов'язуюч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кумент з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.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твердж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веде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ижче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формаці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овинно бут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ступни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ля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редставник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у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головного аудитора </w:t>
      </w:r>
      <w:proofErr w:type="spellStart"/>
      <w:proofErr w:type="gram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)</w:t>
      </w:r>
      <w:proofErr w:type="gramEnd"/>
      <w:r w:rsidRPr="00BF3122">
        <w:rPr>
          <w:rFonts w:ascii="Arial Narrow" w:hAnsi="Arial Narrow"/>
          <w:sz w:val="22"/>
          <w:szCs w:val="22"/>
          <w:lang w:val="ru-RU"/>
        </w:rPr>
        <w:t xml:space="preserve"> за запитом.</w:t>
      </w:r>
    </w:p>
    <w:tbl>
      <w:tblPr>
        <w:tblStyle w:val="a3"/>
        <w:tblW w:w="9985" w:type="dxa"/>
        <w:tblLook w:val="04A0" w:firstRow="1" w:lastRow="0" w:firstColumn="1" w:lastColumn="0" w:noHBand="0" w:noVBand="1"/>
      </w:tblPr>
      <w:tblGrid>
        <w:gridCol w:w="4080"/>
        <w:gridCol w:w="5905"/>
      </w:tblGrid>
      <w:tr w:rsidR="0076207B" w:rsidRPr="00FF4139" w14:paraId="2D826561" w14:textId="77777777" w:rsidTr="39B86AF4">
        <w:tc>
          <w:tcPr>
            <w:tcW w:w="4080" w:type="dxa"/>
          </w:tcPr>
          <w:p w14:paraId="476ABB40" w14:textId="0A7D9785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Назв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організації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омпанії</w:t>
            </w:r>
            <w:proofErr w:type="spellEnd"/>
          </w:p>
        </w:tc>
        <w:tc>
          <w:tcPr>
            <w:tcW w:w="5905" w:type="dxa"/>
          </w:tcPr>
          <w:p w14:paraId="649E71D8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207B" w:rsidRPr="007C3A15" w14:paraId="57916500" w14:textId="77777777" w:rsidTr="39B86AF4">
        <w:tc>
          <w:tcPr>
            <w:tcW w:w="4080" w:type="dxa"/>
          </w:tcPr>
          <w:p w14:paraId="1EF3AA24" w14:textId="77777777" w:rsidR="006B3A48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в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краї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іяльност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</w:p>
          <w:p w14:paraId="7E780204" w14:textId="70B65BFB" w:rsidR="0076207B" w:rsidRPr="00FF4139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(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йний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номер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окумент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)</w:t>
            </w:r>
          </w:p>
        </w:tc>
        <w:tc>
          <w:tcPr>
            <w:tcW w:w="5905" w:type="dxa"/>
          </w:tcPr>
          <w:p w14:paraId="5CF2541B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tr w:rsidR="0076207B" w:rsidRPr="007C3A15" w14:paraId="7C26E851" w14:textId="77777777" w:rsidTr="39B86AF4">
        <w:tc>
          <w:tcPr>
            <w:tcW w:w="4080" w:type="dxa"/>
          </w:tcPr>
          <w:p w14:paraId="7FC05076" w14:textId="6133553D" w:rsidR="0076207B" w:rsidRPr="00FF4139" w:rsidRDefault="00B9320B" w:rsidP="006B3A48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bookmarkStart w:id="0" w:name="_GoBack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Структур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включаюч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голов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членів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</w:p>
        </w:tc>
        <w:tc>
          <w:tcPr>
            <w:tcW w:w="5905" w:type="dxa"/>
          </w:tcPr>
          <w:p w14:paraId="0FDBBE79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bookmarkEnd w:id="0"/>
      <w:tr w:rsidR="0076207B" w:rsidRPr="00FF4139" w14:paraId="6626DF75" w14:textId="77777777" w:rsidTr="39B86AF4">
        <w:tc>
          <w:tcPr>
            <w:tcW w:w="4080" w:type="dxa"/>
          </w:tcPr>
          <w:p w14:paraId="7BAB6CC0" w14:textId="38156331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ерівник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виконавчого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директора</w:t>
            </w:r>
            <w:proofErr w:type="spellEnd"/>
          </w:p>
        </w:tc>
        <w:tc>
          <w:tcPr>
            <w:tcW w:w="5905" w:type="dxa"/>
          </w:tcPr>
          <w:p w14:paraId="7A77EF5E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7F5FD923" w14:textId="607D0EF1" w:rsidR="0076207B" w:rsidRPr="00FF4139" w:rsidRDefault="00B9320B" w:rsidP="00F947ED">
      <w:pPr>
        <w:pStyle w:val="a4"/>
        <w:numPr>
          <w:ilvl w:val="0"/>
          <w:numId w:val="1"/>
        </w:numPr>
        <w:spacing w:before="240"/>
        <w:ind w:left="442" w:hanging="357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одилис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слідува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д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еети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рупцій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ос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яка не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повід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фінансов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ерів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инципам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давач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081C52EB" w14:textId="77777777" w:rsidTr="006B3A48">
        <w:tc>
          <w:tcPr>
            <w:tcW w:w="10060" w:type="dxa"/>
          </w:tcPr>
          <w:p w14:paraId="65117309" w14:textId="77777777" w:rsidR="0076207B" w:rsidRDefault="00B9320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373AF64" w14:textId="7AC4A596" w:rsidR="00FF4139" w:rsidRPr="00FF4139" w:rsidRDefault="00FF4139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2656CDF5" w14:textId="481A9876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анкрут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тад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ліквід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кри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удов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ад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укла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году з кредиторам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зупини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господарськ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предметом судового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гляд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цих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итан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будь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иту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пли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цедур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дбаче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ціональ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аконодавств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ормативно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вов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актами?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76207B" w:rsidRPr="007C3A15" w14:paraId="0D82F467" w14:textId="77777777" w:rsidTr="006B3A48">
        <w:tc>
          <w:tcPr>
            <w:tcW w:w="10065" w:type="dxa"/>
          </w:tcPr>
          <w:p w14:paraId="5A32D6FC" w14:textId="77777777" w:rsidR="0076207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4E91978" w14:textId="6B6E5EAE" w:rsidR="00B9320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FA48434" w14:textId="6BAB3AC7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особ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ю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нова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едставля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йм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іш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нтролюв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зна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лочин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'яза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хнь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з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статоч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рок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суду?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ерйоз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оступку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7EA5BDE4" w14:textId="77777777" w:rsidTr="006B3A48">
        <w:tc>
          <w:tcPr>
            <w:tcW w:w="10060" w:type="dxa"/>
          </w:tcPr>
          <w:p w14:paraId="2F17CFC2" w14:textId="77777777" w:rsidR="0076207B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6485DE15" w14:textId="3F8A211D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4C8EADC" w14:textId="1DD4B74D" w:rsidR="00DE7A12" w:rsidRPr="00FF4139" w:rsidRDefault="00DE7A12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пливов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політич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посадах у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організац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иконавчо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ради) т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?</w:t>
      </w:r>
    </w:p>
    <w:tbl>
      <w:tblPr>
        <w:tblStyle w:val="a3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76207B" w:rsidRPr="007C3A15" w14:paraId="24DFB16C" w14:textId="77777777" w:rsidTr="39B86AF4">
        <w:tc>
          <w:tcPr>
            <w:tcW w:w="10080" w:type="dxa"/>
          </w:tcPr>
          <w:p w14:paraId="03DC31C1" w14:textId="77777777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E274DC7" w14:textId="77777777" w:rsidR="0076207B" w:rsidRPr="00FF4139" w:rsidRDefault="0076207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48B2E260" w14:textId="07F6DE9A" w:rsidR="0076207B" w:rsidRPr="00FF4139" w:rsidRDefault="59A46309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працівникам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Україн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інших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організацій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мережі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F947ED" w:rsidRPr="007C3A15" w14:paraId="6957EE61" w14:textId="77777777" w:rsidTr="00F947ED">
        <w:tc>
          <w:tcPr>
            <w:tcW w:w="10080" w:type="dxa"/>
          </w:tcPr>
          <w:p w14:paraId="2531D71E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4165F70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91B4CDD" w14:textId="0EDC8307" w:rsidR="0076207B" w:rsidRPr="009E6675" w:rsidRDefault="009E6675" w:rsidP="009E6675">
      <w:pPr>
        <w:pStyle w:val="a4"/>
        <w:numPr>
          <w:ilvl w:val="0"/>
          <w:numId w:val="1"/>
        </w:numPr>
        <w:spacing w:before="120"/>
        <w:ind w:left="426"/>
        <w:contextualSpacing w:val="0"/>
        <w:rPr>
          <w:rFonts w:ascii="Arial Narrow" w:hAnsi="Arial Narrow"/>
          <w:sz w:val="22"/>
          <w:szCs w:val="22"/>
          <w:lang w:val="ru-RU"/>
        </w:rPr>
      </w:pPr>
      <w:proofErr w:type="spellStart"/>
      <w:r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  <w:lang w:val="ru-RU"/>
        </w:rPr>
        <w:t>готові</w:t>
      </w:r>
      <w:proofErr w:type="spellEnd"/>
      <w:r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  <w:lang w:val="ru-RU"/>
        </w:rPr>
        <w:t>ви</w:t>
      </w:r>
      <w:proofErr w:type="spellEnd"/>
      <w:r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  <w:lang w:val="ru-RU"/>
        </w:rPr>
        <w:t>співпрацювати</w:t>
      </w:r>
      <w:proofErr w:type="spellEnd"/>
      <w:r>
        <w:rPr>
          <w:rFonts w:ascii="Arial Narrow" w:hAnsi="Arial Narrow"/>
          <w:sz w:val="22"/>
          <w:szCs w:val="22"/>
          <w:lang w:val="ru-RU"/>
        </w:rPr>
        <w:t xml:space="preserve"> </w:t>
      </w:r>
      <w:r w:rsidRPr="009E6675">
        <w:rPr>
          <w:rFonts w:ascii="Arial Narrow" w:hAnsi="Arial Narrow"/>
          <w:sz w:val="22"/>
          <w:szCs w:val="22"/>
          <w:lang w:val="ru-RU"/>
        </w:rPr>
        <w:t xml:space="preserve">з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Україн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її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агентом </w:t>
      </w:r>
      <w:r>
        <w:rPr>
          <w:rFonts w:ascii="Arial Narrow" w:hAnsi="Arial Narrow"/>
          <w:sz w:val="22"/>
          <w:szCs w:val="22"/>
          <w:lang w:val="ru-RU"/>
        </w:rPr>
        <w:t>для</w:t>
      </w:r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здійсн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оцінк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ровед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еревірк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аудиту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інспекцій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ідтвердж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гарантій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опередж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виявл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шахрайства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розслідува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здійснення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інших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дій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їхні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дочірні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ідприємства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, агентами,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посередника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9E6675">
        <w:rPr>
          <w:rFonts w:ascii="Arial Narrow" w:hAnsi="Arial Narrow"/>
          <w:sz w:val="22"/>
          <w:szCs w:val="22"/>
          <w:lang w:val="ru-RU"/>
        </w:rPr>
        <w:t>довірителями</w:t>
      </w:r>
      <w:proofErr w:type="spellEnd"/>
      <w:r w:rsidRPr="009E6675">
        <w:rPr>
          <w:rFonts w:ascii="Arial Narrow" w:hAnsi="Arial Narrow"/>
          <w:sz w:val="22"/>
          <w:szCs w:val="22"/>
          <w:lang w:val="ru-RU"/>
        </w:rPr>
        <w:t>.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9E6675" w:rsidRPr="007C3A15" w14:paraId="1F1956CE" w14:textId="77777777" w:rsidTr="00935DA7">
        <w:tc>
          <w:tcPr>
            <w:tcW w:w="10080" w:type="dxa"/>
          </w:tcPr>
          <w:p w14:paraId="69ACC7A8" w14:textId="77777777" w:rsidR="009E6675" w:rsidRPr="00FF4139" w:rsidRDefault="009E6675" w:rsidP="00935DA7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24745CD0" w14:textId="77777777" w:rsidR="009E6675" w:rsidRPr="00FF4139" w:rsidRDefault="009E6675" w:rsidP="00935DA7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1614F791" w14:textId="64625614" w:rsidR="0076207B" w:rsidRPr="00FF4139" w:rsidRDefault="0076207B" w:rsidP="39B86AF4">
      <w:pPr>
        <w:rPr>
          <w:rFonts w:ascii="Arial Narrow" w:hAnsi="Arial Narrow"/>
          <w:sz w:val="22"/>
          <w:szCs w:val="22"/>
          <w:lang w:val="ru-RU"/>
        </w:rPr>
      </w:pPr>
    </w:p>
    <w:p w14:paraId="7D979BE6" w14:textId="4C480F37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 xml:space="preserve">Місце 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06129F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uk-UA"/>
        </w:rPr>
        <w:t>Дата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</w:p>
    <w:p w14:paraId="07C54FD1" w14:textId="3793B721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38E53B4A" w14:textId="095B17FA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>Підпис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</w:t>
      </w:r>
    </w:p>
    <w:p w14:paraId="3A0AEF07" w14:textId="5080BFAD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0346BE04" w14:textId="4B6E5AF5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t>_________________________</w:t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  <w:t>____________________________</w:t>
      </w:r>
    </w:p>
    <w:p w14:paraId="61AB7648" w14:textId="0FCB6F98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lastRenderedPageBreak/>
        <w:t>(</w:t>
      </w:r>
      <w:r w:rsidR="00DE7A12" w:rsidRPr="00FF4139">
        <w:rPr>
          <w:rFonts w:ascii="Arial Narrow" w:hAnsi="Arial Narrow"/>
          <w:sz w:val="22"/>
          <w:szCs w:val="22"/>
          <w:lang w:val="uk-UA"/>
        </w:rPr>
        <w:t>Виконавчий директор</w:t>
      </w:r>
      <w:r w:rsidR="00DE7A12" w:rsidRPr="00FF4139">
        <w:rPr>
          <w:rFonts w:ascii="Arial Narrow" w:hAnsi="Arial Narrow"/>
          <w:sz w:val="22"/>
          <w:szCs w:val="22"/>
          <w:lang w:val="ru-RU"/>
        </w:rPr>
        <w:t>)</w:t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>(</w:t>
      </w:r>
      <w:r w:rsidR="00DE7A12" w:rsidRPr="00FF4139">
        <w:rPr>
          <w:rFonts w:ascii="Arial Narrow" w:hAnsi="Arial Narrow"/>
          <w:sz w:val="22"/>
          <w:szCs w:val="22"/>
          <w:lang w:val="ru-RU"/>
        </w:rPr>
        <w:t xml:space="preserve">Голова </w:t>
      </w:r>
      <w:proofErr w:type="spellStart"/>
      <w:r w:rsidR="00DE7A12" w:rsidRPr="00FF4139">
        <w:rPr>
          <w:rFonts w:ascii="Arial Narrow" w:hAnsi="Arial Narrow"/>
          <w:sz w:val="22"/>
          <w:szCs w:val="22"/>
          <w:lang w:val="ru-RU"/>
        </w:rPr>
        <w:t>правлі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)</w:t>
      </w:r>
    </w:p>
    <w:p w14:paraId="7A8AA3A3" w14:textId="7E954428" w:rsidR="0076207B" w:rsidRPr="00FF4139" w:rsidRDefault="00DE7A12" w:rsidP="0076207B">
      <w:pPr>
        <w:rPr>
          <w:rFonts w:ascii="Arial Narrow" w:hAnsi="Arial Narrow"/>
          <w:i/>
          <w:iCs/>
          <w:sz w:val="22"/>
          <w:szCs w:val="22"/>
        </w:rPr>
      </w:pPr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Pr="00FF4139">
        <w:rPr>
          <w:rFonts w:ascii="Arial Narrow" w:hAnsi="Arial Narrow"/>
          <w:i/>
          <w:iCs/>
          <w:sz w:val="22"/>
          <w:szCs w:val="22"/>
          <w:lang w:val="uk-UA"/>
        </w:rPr>
        <w:t xml:space="preserve">                           </w:t>
      </w:r>
      <w:proofErr w:type="spellStart"/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proofErr w:type="spellEnd"/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</w:p>
    <w:sectPr w:rsidR="0076207B" w:rsidRPr="00FF4139" w:rsidSect="007B09B9">
      <w:headerReference w:type="default" r:id="rId9"/>
      <w:pgSz w:w="12240" w:h="15840"/>
      <w:pgMar w:top="993" w:right="990" w:bottom="90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054C4" w14:textId="77777777" w:rsidR="00274979" w:rsidRDefault="00274979" w:rsidP="00874A73">
      <w:r>
        <w:separator/>
      </w:r>
    </w:p>
  </w:endnote>
  <w:endnote w:type="continuationSeparator" w:id="0">
    <w:p w14:paraId="6526B0A5" w14:textId="77777777" w:rsidR="00274979" w:rsidRDefault="00274979" w:rsidP="00874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0973E3" w14:textId="77777777" w:rsidR="00274979" w:rsidRDefault="00274979" w:rsidP="00874A73">
      <w:r>
        <w:separator/>
      </w:r>
    </w:p>
  </w:footnote>
  <w:footnote w:type="continuationSeparator" w:id="0">
    <w:p w14:paraId="6A504F00" w14:textId="77777777" w:rsidR="00274979" w:rsidRDefault="00274979" w:rsidP="00874A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04BB3" w14:textId="4D112A48" w:rsidR="00874A73" w:rsidRPr="00874A73" w:rsidRDefault="00874A73" w:rsidP="00874A73">
    <w:pPr>
      <w:pStyle w:val="ac"/>
      <w:jc w:val="right"/>
      <w:rPr>
        <w:lang w:val="uk-UA"/>
      </w:rPr>
    </w:pPr>
    <w:r>
      <w:rPr>
        <w:lang w:val="uk-UA"/>
      </w:rPr>
      <w:t>Додаток Е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F76A7"/>
    <w:multiLevelType w:val="hybridMultilevel"/>
    <w:tmpl w:val="39865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evenAndOddHeaders/>
  <w:drawingGridHorizontalSpacing w:val="12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MDM0sDQxNTW1NDFS0lEKTi0uzszPAykwrAUAnmsuBCwAAAA="/>
  </w:docVars>
  <w:rsids>
    <w:rsidRoot w:val="0076207B"/>
    <w:rsid w:val="000533E4"/>
    <w:rsid w:val="0006129F"/>
    <w:rsid w:val="00105CE3"/>
    <w:rsid w:val="001B6907"/>
    <w:rsid w:val="002066A4"/>
    <w:rsid w:val="00250E27"/>
    <w:rsid w:val="00274979"/>
    <w:rsid w:val="00493373"/>
    <w:rsid w:val="004E500A"/>
    <w:rsid w:val="006B3A48"/>
    <w:rsid w:val="0076207B"/>
    <w:rsid w:val="007B09B9"/>
    <w:rsid w:val="007C3A15"/>
    <w:rsid w:val="00874A73"/>
    <w:rsid w:val="00883E7F"/>
    <w:rsid w:val="008F15E2"/>
    <w:rsid w:val="009E6675"/>
    <w:rsid w:val="00B9320B"/>
    <w:rsid w:val="00BF3122"/>
    <w:rsid w:val="00D80C22"/>
    <w:rsid w:val="00DE7A12"/>
    <w:rsid w:val="00F222D1"/>
    <w:rsid w:val="00F947ED"/>
    <w:rsid w:val="00FF4139"/>
    <w:rsid w:val="0C361C41"/>
    <w:rsid w:val="0DD1ECA2"/>
    <w:rsid w:val="39B86AF4"/>
    <w:rsid w:val="43B128E2"/>
    <w:rsid w:val="59A4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F77BA"/>
  <w15:chartTrackingRefBased/>
  <w15:docId w15:val="{6CB7A187-C675-D747-9590-70E6F3F3F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2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6207B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6B3A48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6B3A48"/>
    <w:rPr>
      <w:sz w:val="20"/>
      <w:szCs w:val="20"/>
    </w:rPr>
  </w:style>
  <w:style w:type="character" w:customStyle="1" w:styleId="a7">
    <w:name w:val="Текст примітки Знак"/>
    <w:basedOn w:val="a0"/>
    <w:link w:val="a6"/>
    <w:uiPriority w:val="99"/>
    <w:semiHidden/>
    <w:rsid w:val="006B3A48"/>
    <w:rPr>
      <w:rFonts w:eastAsiaTheme="minorEastAsia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6B3A48"/>
    <w:rPr>
      <w:b/>
      <w:bCs/>
    </w:rPr>
  </w:style>
  <w:style w:type="character" w:customStyle="1" w:styleId="a9">
    <w:name w:val="Тема примітки Знак"/>
    <w:basedOn w:val="a7"/>
    <w:link w:val="a8"/>
    <w:uiPriority w:val="99"/>
    <w:semiHidden/>
    <w:rsid w:val="006B3A48"/>
    <w:rPr>
      <w:rFonts w:eastAsiaTheme="minorEastAsia"/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B3A48"/>
    <w:rPr>
      <w:rFonts w:ascii="Segoe UI" w:hAnsi="Segoe UI" w:cs="Segoe UI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6B3A48"/>
    <w:rPr>
      <w:rFonts w:ascii="Segoe UI" w:eastAsiaTheme="minorEastAsia" w:hAnsi="Segoe UI" w:cs="Segoe U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d">
    <w:name w:val="Верхній колонтитул Знак"/>
    <w:basedOn w:val="a0"/>
    <w:link w:val="ac"/>
    <w:uiPriority w:val="99"/>
    <w:rsid w:val="00874A73"/>
    <w:rPr>
      <w:rFonts w:eastAsiaTheme="minorEastAsia"/>
    </w:rPr>
  </w:style>
  <w:style w:type="paragraph" w:styleId="ae">
    <w:name w:val="footer"/>
    <w:basedOn w:val="a"/>
    <w:link w:val="af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f">
    <w:name w:val="Нижній колонтитул Знак"/>
    <w:basedOn w:val="a0"/>
    <w:link w:val="ae"/>
    <w:uiPriority w:val="99"/>
    <w:rsid w:val="00874A7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A2C7581A0CB74DB3C5DF28204B59E3" ma:contentTypeVersion="13" ma:contentTypeDescription="Create a new document." ma:contentTypeScope="" ma:versionID="9154602119241ed2196ad9c4f4c88898">
  <xsd:schema xmlns:xsd="http://www.w3.org/2001/XMLSchema" xmlns:xs="http://www.w3.org/2001/XMLSchema" xmlns:p="http://schemas.microsoft.com/office/2006/metadata/properties" xmlns:ns2="d39ac75b-e9eb-4eaa-9a1c-3217c18d0eb4" xmlns:ns3="88250ca3-839a-4cad-846e-058772b2d431" targetNamespace="http://schemas.microsoft.com/office/2006/metadata/properties" ma:root="true" ma:fieldsID="76a5c3a88f35c2b51ab63ac6bf45bbaf" ns2:_="" ns3:_="">
    <xsd:import namespace="d39ac75b-e9eb-4eaa-9a1c-3217c18d0eb4"/>
    <xsd:import namespace="88250ca3-839a-4cad-846e-058772b2d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9ac75b-e9eb-4eaa-9a1c-3217c18d0e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e90c631-7896-4d4b-aef2-bd8af8cfca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50ca3-839a-4cad-846e-058772b2d43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5fe30d5-8e4c-407a-be4e-f915669a0702}" ma:internalName="TaxCatchAll" ma:showField="CatchAllData" ma:web="88250ca3-839a-4cad-846e-058772b2d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F9E5BD-B10F-462B-B2D7-3A87290591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4D0A03-CD14-4380-8BED-131C09470C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9ac75b-e9eb-4eaa-9a1c-3217c18d0eb4"/>
    <ds:schemaRef ds:uri="88250ca3-839a-4cad-846e-058772b2d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Heinonen</dc:creator>
  <cp:keywords/>
  <dc:description/>
  <cp:lastModifiedBy>user</cp:lastModifiedBy>
  <cp:revision>4</cp:revision>
  <dcterms:created xsi:type="dcterms:W3CDTF">2024-04-24T09:54:00Z</dcterms:created>
  <dcterms:modified xsi:type="dcterms:W3CDTF">2024-05-17T09:50:00Z</dcterms:modified>
</cp:coreProperties>
</file>